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5F2D" w:rsidRPr="000F3F8B" w:rsidRDefault="001C5F2D" w:rsidP="001C5F2D">
      <w:pPr>
        <w:spacing w:line="360" w:lineRule="auto"/>
        <w:jc w:val="center"/>
        <w:rPr>
          <w:b/>
          <w:sz w:val="36"/>
        </w:rPr>
      </w:pPr>
      <w:r w:rsidRPr="000F3F8B">
        <w:rPr>
          <w:b/>
          <w:sz w:val="36"/>
        </w:rPr>
        <w:t>Global Giving</w:t>
      </w:r>
    </w:p>
    <w:p w:rsidR="001C5F2D" w:rsidRDefault="001C5F2D" w:rsidP="001C5F2D">
      <w:pPr>
        <w:spacing w:line="360" w:lineRule="auto"/>
        <w:jc w:val="center"/>
        <w:rPr>
          <w:b/>
        </w:rPr>
      </w:pPr>
      <w:r w:rsidRPr="000F3F8B">
        <w:rPr>
          <w:b/>
        </w:rPr>
        <w:t>Quarterly Report: July to September 2019</w:t>
      </w:r>
    </w:p>
    <w:p w:rsidR="001C5F2D" w:rsidRDefault="001C5F2D" w:rsidP="001C5F2D">
      <w:pPr>
        <w:spacing w:line="360" w:lineRule="auto"/>
      </w:pPr>
      <w:r w:rsidRPr="000F3F8B">
        <w:rPr>
          <w:b/>
        </w:rPr>
        <w:t>Project Name:</w:t>
      </w:r>
      <w:r>
        <w:t xml:space="preserve"> Educate 200 Children with Disabilities in Bangalore</w:t>
      </w:r>
    </w:p>
    <w:tbl>
      <w:tblPr>
        <w:tblStyle w:val="TableGrid"/>
        <w:tblW w:w="0" w:type="auto"/>
        <w:tblLook w:val="04A0" w:firstRow="1" w:lastRow="0" w:firstColumn="1" w:lastColumn="0" w:noHBand="0" w:noVBand="1"/>
      </w:tblPr>
      <w:tblGrid>
        <w:gridCol w:w="9576"/>
      </w:tblGrid>
      <w:tr w:rsidR="001C5F2D" w:rsidTr="00B83D46">
        <w:tc>
          <w:tcPr>
            <w:tcW w:w="9576" w:type="dxa"/>
          </w:tcPr>
          <w:p w:rsidR="001C5F2D" w:rsidRPr="00D940FD" w:rsidRDefault="001C5F2D" w:rsidP="00B83D46">
            <w:pPr>
              <w:spacing w:line="360" w:lineRule="auto"/>
              <w:rPr>
                <w:b/>
              </w:rPr>
            </w:pPr>
            <w:r w:rsidRPr="00D940FD">
              <w:rPr>
                <w:b/>
              </w:rPr>
              <w:t>Summary of each event:</w:t>
            </w:r>
          </w:p>
          <w:p w:rsidR="001C5F2D" w:rsidRPr="00B0668D" w:rsidRDefault="001C5F2D" w:rsidP="00B83D46">
            <w:pPr>
              <w:shd w:val="clear" w:color="auto" w:fill="FFFFFF"/>
              <w:spacing w:line="360" w:lineRule="auto"/>
              <w:jc w:val="both"/>
            </w:pPr>
            <w:r w:rsidRPr="00B0668D">
              <w:t xml:space="preserve">Sincere thanks to Global Giving for supporting APD’s </w:t>
            </w:r>
            <w:proofErr w:type="spellStart"/>
            <w:r w:rsidRPr="00B0668D">
              <w:t>Shradhanjali</w:t>
            </w:r>
            <w:proofErr w:type="spellEnd"/>
            <w:r w:rsidRPr="00B0668D">
              <w:t xml:space="preserve"> Integrated School. One of the major purposes of SIS is to promote Inclusive Education and this model is much needed to sensitize the mainstream schools to accept the Inclusive Education system. Through your long term support, we have been able to achieve the desired results and provide education to children with disabilities. </w:t>
            </w:r>
          </w:p>
          <w:p w:rsidR="001C5F2D" w:rsidRDefault="001C5F2D" w:rsidP="00B83D46">
            <w:pPr>
              <w:spacing w:line="360" w:lineRule="auto"/>
              <w:jc w:val="both"/>
            </w:pPr>
            <w:r w:rsidRPr="00B0668D">
              <w:t>In the academic year 2019-20</w:t>
            </w:r>
            <w:r>
              <w:t>,</w:t>
            </w:r>
            <w:r w:rsidRPr="00B0668D">
              <w:t xml:space="preserve"> we have a total of 205 students in school. We are working towards improving the quality of education by enhancing the skills of our teachers</w:t>
            </w:r>
            <w:r>
              <w:t>, i</w:t>
            </w:r>
            <w:r w:rsidRPr="00B0668D">
              <w:t>nnovat</w:t>
            </w:r>
            <w:r>
              <w:t>ive teaching practices, digital teaching and</w:t>
            </w:r>
            <w:r w:rsidRPr="00B0668D">
              <w:t xml:space="preserve"> computer lab, incorpora</w:t>
            </w:r>
            <w:r>
              <w:t>ting alternative communication and</w:t>
            </w:r>
            <w:r w:rsidRPr="00B0668D">
              <w:t xml:space="preserve"> teaching for children with C</w:t>
            </w:r>
            <w:r>
              <w:t xml:space="preserve">erebral </w:t>
            </w:r>
            <w:r w:rsidRPr="00B0668D">
              <w:t>P</w:t>
            </w:r>
            <w:r>
              <w:t>alsy. A</w:t>
            </w:r>
            <w:r w:rsidRPr="00B0668D">
              <w:t>s per the measurable indicator</w:t>
            </w:r>
            <w:r>
              <w:t xml:space="preserve">s of learning, </w:t>
            </w:r>
            <w:r w:rsidRPr="00B0668D">
              <w:t>90% of the learning progress is achieved in last year. For Continuous and Comprehensive Evaluation (CCE) we follow methods like Formative assessment (FA) and Summative Assessment (SA) to assess the student’s level of learning. Overall 163 children have been rehabilitated like speech therapy, sign language, physiotherapy, and occupational therapy.  SIS is a resource center, shares knowledge</w:t>
            </w:r>
            <w:r>
              <w:t>,</w:t>
            </w:r>
            <w:r w:rsidRPr="00B0668D">
              <w:t xml:space="preserve"> and skills among model school teachers and the partner staff.</w:t>
            </w:r>
          </w:p>
        </w:tc>
      </w:tr>
      <w:tr w:rsidR="001C5F2D" w:rsidTr="00B83D46">
        <w:trPr>
          <w:trHeight w:val="2259"/>
        </w:trPr>
        <w:tc>
          <w:tcPr>
            <w:tcW w:w="9576" w:type="dxa"/>
          </w:tcPr>
          <w:p w:rsidR="001C5F2D" w:rsidRPr="00D940FD" w:rsidRDefault="001C5F2D" w:rsidP="00B83D46">
            <w:pPr>
              <w:pStyle w:val="NoSpacing"/>
              <w:spacing w:line="360" w:lineRule="auto"/>
              <w:jc w:val="both"/>
              <w:rPr>
                <w:b/>
              </w:rPr>
            </w:pPr>
            <w:r w:rsidRPr="00D940FD">
              <w:rPr>
                <w:b/>
              </w:rPr>
              <w:t>Cleanest classroom trophy</w:t>
            </w:r>
          </w:p>
          <w:p w:rsidR="001C5F2D" w:rsidRPr="00D37826" w:rsidRDefault="001C5F2D" w:rsidP="00B83D46">
            <w:pPr>
              <w:pStyle w:val="NoSpacing"/>
              <w:spacing w:line="360" w:lineRule="auto"/>
              <w:jc w:val="both"/>
            </w:pPr>
            <w:r>
              <w:t>The c</w:t>
            </w:r>
            <w:r w:rsidRPr="00D37826">
              <w:t>leanest classroom trop</w:t>
            </w:r>
            <w:r>
              <w:t>hy was handed to 1</w:t>
            </w:r>
            <w:r w:rsidR="00FD46AD" w:rsidRPr="00FD46AD">
              <w:rPr>
                <w:vertAlign w:val="superscript"/>
              </w:rPr>
              <w:t>st</w:t>
            </w:r>
            <w:r>
              <w:t xml:space="preserve"> </w:t>
            </w:r>
            <w:proofErr w:type="spellStart"/>
            <w:r>
              <w:t>std</w:t>
            </w:r>
            <w:proofErr w:type="spellEnd"/>
            <w:r>
              <w:t xml:space="preserve"> students. </w:t>
            </w:r>
            <w:r w:rsidRPr="00D37826">
              <w:t>Children were encouraged to maintain cleanliness in the classroom.</w:t>
            </w:r>
          </w:p>
          <w:p w:rsidR="001C5F2D" w:rsidRPr="00D940FD" w:rsidRDefault="001C5F2D" w:rsidP="00B83D46">
            <w:pPr>
              <w:pStyle w:val="NoSpacing"/>
              <w:spacing w:line="360" w:lineRule="auto"/>
              <w:jc w:val="both"/>
              <w:rPr>
                <w:b/>
              </w:rPr>
            </w:pPr>
            <w:r w:rsidRPr="00D940FD">
              <w:rPr>
                <w:b/>
              </w:rPr>
              <w:t xml:space="preserve">Student Council Election </w:t>
            </w:r>
          </w:p>
          <w:p w:rsidR="001C5F2D" w:rsidRPr="00D37826" w:rsidRDefault="001C5F2D" w:rsidP="00B83D46">
            <w:pPr>
              <w:pStyle w:val="NoSpacing"/>
              <w:spacing w:line="360" w:lineRule="auto"/>
              <w:jc w:val="both"/>
            </w:pPr>
            <w:r w:rsidRPr="00D37826">
              <w:t>Contestants for Student council election</w:t>
            </w:r>
            <w:r>
              <w:t>s</w:t>
            </w:r>
            <w:r w:rsidRPr="00D37826">
              <w:t xml:space="preserve"> were announced in the assembly. Then contestants campaigned in classrooms finally voting was done on</w:t>
            </w:r>
            <w:r w:rsidR="00FD46AD">
              <w:t xml:space="preserve"> </w:t>
            </w:r>
            <w:r w:rsidRPr="00D37826">
              <w:t xml:space="preserve">10/07/2019 at </w:t>
            </w:r>
            <w:r>
              <w:t xml:space="preserve">the </w:t>
            </w:r>
            <w:r w:rsidRPr="00D37826">
              <w:t>computer lab and resul</w:t>
            </w:r>
            <w:r>
              <w:t xml:space="preserve">ts were announced on 18/07/2019. </w:t>
            </w:r>
            <w:r w:rsidRPr="00D37826">
              <w:t>Students were encouraged to be leaders. Students were explained about their role and they were happy to take up the responsibility.</w:t>
            </w:r>
          </w:p>
          <w:p w:rsidR="001C5F2D" w:rsidRPr="00D940FD" w:rsidRDefault="001C5F2D" w:rsidP="00B83D46">
            <w:pPr>
              <w:pStyle w:val="NoSpacing"/>
              <w:spacing w:line="360" w:lineRule="auto"/>
              <w:jc w:val="both"/>
              <w:rPr>
                <w:b/>
              </w:rPr>
            </w:pPr>
            <w:r w:rsidRPr="00D940FD">
              <w:rPr>
                <w:b/>
              </w:rPr>
              <w:t xml:space="preserve">Exposure Visit </w:t>
            </w:r>
            <w:proofErr w:type="spellStart"/>
            <w:r w:rsidRPr="00D940FD">
              <w:rPr>
                <w:b/>
              </w:rPr>
              <w:t>Cubbon</w:t>
            </w:r>
            <w:proofErr w:type="spellEnd"/>
            <w:r w:rsidRPr="00D940FD">
              <w:rPr>
                <w:b/>
              </w:rPr>
              <w:t xml:space="preserve"> park</w:t>
            </w:r>
            <w:r w:rsidRPr="00D940FD">
              <w:rPr>
                <w:b/>
              </w:rPr>
              <w:tab/>
            </w:r>
          </w:p>
          <w:p w:rsidR="001C5F2D" w:rsidRPr="00D37826" w:rsidRDefault="001C5F2D" w:rsidP="00B83D46">
            <w:pPr>
              <w:pStyle w:val="NoSpacing"/>
              <w:spacing w:line="360" w:lineRule="auto"/>
              <w:jc w:val="both"/>
            </w:pPr>
            <w:r w:rsidRPr="00D37826">
              <w:t xml:space="preserve">Nursery and special class children were taken to </w:t>
            </w:r>
            <w:proofErr w:type="spellStart"/>
            <w:r>
              <w:t>C</w:t>
            </w:r>
            <w:r w:rsidRPr="00D37826">
              <w:t>ubbon</w:t>
            </w:r>
            <w:proofErr w:type="spellEnd"/>
            <w:r w:rsidRPr="00D37826">
              <w:t xml:space="preserve"> park along with two teachers, one</w:t>
            </w:r>
            <w:r>
              <w:t xml:space="preserve"> support staff and four parents. </w:t>
            </w:r>
            <w:r w:rsidRPr="00D37826">
              <w:t>Children learn</w:t>
            </w:r>
            <w:r>
              <w:t>ed</w:t>
            </w:r>
            <w:r w:rsidRPr="00D37826">
              <w:t xml:space="preserve"> on unity, enjoyed nature, greenery, involved in games and activities conducted by teachers</w:t>
            </w:r>
            <w:r>
              <w:t>.</w:t>
            </w:r>
          </w:p>
          <w:p w:rsidR="001C5F2D" w:rsidRPr="00D940FD" w:rsidRDefault="001C5F2D" w:rsidP="00B83D46">
            <w:pPr>
              <w:pStyle w:val="NoSpacing"/>
              <w:spacing w:line="360" w:lineRule="auto"/>
              <w:jc w:val="both"/>
              <w:rPr>
                <w:b/>
              </w:rPr>
            </w:pPr>
            <w:r w:rsidRPr="00D940FD">
              <w:rPr>
                <w:b/>
              </w:rPr>
              <w:lastRenderedPageBreak/>
              <w:t xml:space="preserve">Wheelchair tennis workshop for children. </w:t>
            </w:r>
          </w:p>
          <w:p w:rsidR="001C5F2D" w:rsidRPr="00D37826" w:rsidRDefault="001C5F2D" w:rsidP="00B83D46">
            <w:pPr>
              <w:pStyle w:val="NoSpacing"/>
              <w:spacing w:line="360" w:lineRule="auto"/>
              <w:jc w:val="both"/>
            </w:pPr>
            <w:r w:rsidRPr="00D37826">
              <w:t xml:space="preserve">Four of our students and three of </w:t>
            </w:r>
            <w:r>
              <w:t xml:space="preserve">the </w:t>
            </w:r>
            <w:r w:rsidRPr="00D37826">
              <w:t>old students took part actively. Mr</w:t>
            </w:r>
            <w:r>
              <w:t>.</w:t>
            </w:r>
            <w:r w:rsidRPr="00D37826">
              <w:t xml:space="preserve"> Ganesh coach and </w:t>
            </w:r>
            <w:proofErr w:type="spellStart"/>
            <w:r w:rsidRPr="00D37826">
              <w:t>Mr.Sunil</w:t>
            </w:r>
            <w:proofErr w:type="spellEnd"/>
            <w:r w:rsidRPr="00D37826">
              <w:t xml:space="preserve"> Jain conducted the workshop at Shree </w:t>
            </w:r>
            <w:proofErr w:type="spellStart"/>
            <w:r>
              <w:t>D</w:t>
            </w:r>
            <w:r w:rsidRPr="00D37826">
              <w:t>atta</w:t>
            </w:r>
            <w:proofErr w:type="spellEnd"/>
            <w:r w:rsidRPr="00D37826">
              <w:t xml:space="preserve"> Sports Academy. New Tennis wheelchairs were used by our students for practice.</w:t>
            </w:r>
            <w:r>
              <w:t xml:space="preserve"> </w:t>
            </w:r>
            <w:r w:rsidRPr="00D37826">
              <w:t xml:space="preserve">As sports helps in developing great interpersonal skills our children are happy to have this opportunity. Four students are taking part in practice every </w:t>
            </w:r>
            <w:r>
              <w:t>F</w:t>
            </w:r>
            <w:r w:rsidRPr="00D37826">
              <w:t xml:space="preserve">riday, </w:t>
            </w:r>
            <w:r>
              <w:t>S</w:t>
            </w:r>
            <w:r w:rsidRPr="00D37826">
              <w:t>aturday</w:t>
            </w:r>
            <w:r>
              <w:t>,</w:t>
            </w:r>
            <w:r w:rsidRPr="00D37826">
              <w:t xml:space="preserve"> and Sunday along with our teacher </w:t>
            </w:r>
            <w:proofErr w:type="spellStart"/>
            <w:r w:rsidRPr="00D37826">
              <w:t>Anusha</w:t>
            </w:r>
            <w:proofErr w:type="spellEnd"/>
            <w:r w:rsidRPr="00D37826">
              <w:t xml:space="preserve"> who will also be part of </w:t>
            </w:r>
            <w:bookmarkStart w:id="0" w:name="_GoBack"/>
            <w:bookmarkEnd w:id="0"/>
            <w:r w:rsidR="00F77442">
              <w:t xml:space="preserve">the </w:t>
            </w:r>
            <w:r w:rsidRPr="00D37826">
              <w:t>practice.</w:t>
            </w:r>
          </w:p>
          <w:p w:rsidR="001C5F2D" w:rsidRPr="00D940FD" w:rsidRDefault="001C5F2D" w:rsidP="00B83D46">
            <w:pPr>
              <w:pStyle w:val="NoSpacing"/>
              <w:spacing w:line="360" w:lineRule="auto"/>
              <w:jc w:val="both"/>
              <w:rPr>
                <w:b/>
              </w:rPr>
            </w:pPr>
            <w:r w:rsidRPr="00D940FD">
              <w:rPr>
                <w:b/>
              </w:rPr>
              <w:t>Party with Special Class on successful completion of 1 month</w:t>
            </w:r>
            <w:r w:rsidRPr="00D940FD">
              <w:rPr>
                <w:b/>
              </w:rPr>
              <w:tab/>
            </w:r>
          </w:p>
          <w:p w:rsidR="001C5F2D" w:rsidRPr="00D37826" w:rsidRDefault="001C5F2D" w:rsidP="00B83D46">
            <w:pPr>
              <w:pStyle w:val="NoSpacing"/>
              <w:spacing w:line="360" w:lineRule="auto"/>
              <w:jc w:val="both"/>
            </w:pPr>
            <w:r w:rsidRPr="00D37826">
              <w:t>We celebrated the successful completion of one month through conducting Games and Activities like</w:t>
            </w:r>
          </w:p>
          <w:p w:rsidR="001C5F2D" w:rsidRPr="00D37826" w:rsidRDefault="001C5F2D" w:rsidP="00B83D46">
            <w:pPr>
              <w:pStyle w:val="NoSpacing"/>
              <w:spacing w:line="360" w:lineRule="auto"/>
              <w:jc w:val="both"/>
            </w:pPr>
            <w:r w:rsidRPr="00D37826">
              <w:t>1.</w:t>
            </w:r>
            <w:r>
              <w:t>The b</w:t>
            </w:r>
            <w:r w:rsidRPr="00D37826">
              <w:t>all into the bucket</w:t>
            </w:r>
          </w:p>
          <w:p w:rsidR="001C5F2D" w:rsidRPr="00D37826" w:rsidRDefault="001C5F2D" w:rsidP="00B83D46">
            <w:pPr>
              <w:pStyle w:val="NoSpacing"/>
              <w:spacing w:line="360" w:lineRule="auto"/>
              <w:jc w:val="both"/>
            </w:pPr>
            <w:r w:rsidRPr="00D37826">
              <w:t>2. Musical chair</w:t>
            </w:r>
          </w:p>
          <w:p w:rsidR="001C5F2D" w:rsidRPr="00D37826" w:rsidRDefault="001C5F2D" w:rsidP="00B83D46">
            <w:pPr>
              <w:pStyle w:val="NoSpacing"/>
              <w:spacing w:line="360" w:lineRule="auto"/>
              <w:jc w:val="both"/>
            </w:pPr>
            <w:r w:rsidRPr="00D37826">
              <w:t>3. Blasting the balloon</w:t>
            </w:r>
          </w:p>
          <w:p w:rsidR="001C5F2D" w:rsidRDefault="001C5F2D" w:rsidP="00B83D46">
            <w:pPr>
              <w:pStyle w:val="NoSpacing"/>
              <w:spacing w:line="360" w:lineRule="auto"/>
              <w:jc w:val="both"/>
            </w:pPr>
            <w:r w:rsidRPr="00D37826">
              <w:t>4. Sandwich making</w:t>
            </w:r>
            <w:r w:rsidRPr="00D37826">
              <w:tab/>
            </w:r>
          </w:p>
          <w:p w:rsidR="001C5F2D" w:rsidRPr="00D37826" w:rsidRDefault="001C5F2D" w:rsidP="00B83D46">
            <w:pPr>
              <w:pStyle w:val="NoSpacing"/>
              <w:spacing w:line="360" w:lineRule="auto"/>
              <w:jc w:val="both"/>
            </w:pPr>
            <w:r w:rsidRPr="00D37826">
              <w:t>All the children and parents enjoyed the party, sharing, caring</w:t>
            </w:r>
            <w:r>
              <w:t>,</w:t>
            </w:r>
            <w:r w:rsidRPr="00D37826">
              <w:t xml:space="preserve"> and responsibilities. </w:t>
            </w:r>
          </w:p>
          <w:p w:rsidR="001C5F2D" w:rsidRPr="00D940FD" w:rsidRDefault="001C5F2D" w:rsidP="00B83D46">
            <w:pPr>
              <w:pStyle w:val="NoSpacing"/>
              <w:spacing w:line="360" w:lineRule="auto"/>
              <w:jc w:val="both"/>
              <w:rPr>
                <w:b/>
              </w:rPr>
            </w:pPr>
            <w:r w:rsidRPr="00D940FD">
              <w:rPr>
                <w:b/>
              </w:rPr>
              <w:t xml:space="preserve">Eye checkup </w:t>
            </w:r>
            <w:r w:rsidRPr="00D940FD">
              <w:rPr>
                <w:b/>
              </w:rPr>
              <w:tab/>
            </w:r>
          </w:p>
          <w:p w:rsidR="001C5F2D" w:rsidRPr="00D37826" w:rsidRDefault="001C5F2D" w:rsidP="00B83D46">
            <w:pPr>
              <w:pStyle w:val="NoSpacing"/>
              <w:spacing w:line="360" w:lineRule="auto"/>
              <w:jc w:val="both"/>
            </w:pPr>
            <w:r w:rsidRPr="00D37826">
              <w:t xml:space="preserve">All Students Eye </w:t>
            </w:r>
            <w:proofErr w:type="gramStart"/>
            <w:r w:rsidRPr="00D37826">
              <w:t>checkup</w:t>
            </w:r>
            <w:proofErr w:type="gramEnd"/>
            <w:r w:rsidRPr="00D37826">
              <w:t xml:space="preserve"> was done by the staff of </w:t>
            </w:r>
            <w:r>
              <w:t xml:space="preserve">the </w:t>
            </w:r>
            <w:proofErr w:type="spellStart"/>
            <w:r w:rsidRPr="00D37826">
              <w:t>Zamindar</w:t>
            </w:r>
            <w:proofErr w:type="spellEnd"/>
            <w:r w:rsidRPr="00D37826">
              <w:t xml:space="preserve"> microsurgical eye Centre. Recommendations were given to the needy students.</w:t>
            </w:r>
          </w:p>
          <w:p w:rsidR="001C5F2D" w:rsidRPr="00D940FD" w:rsidRDefault="001C5F2D" w:rsidP="00B83D46">
            <w:pPr>
              <w:pStyle w:val="NoSpacing"/>
              <w:spacing w:line="360" w:lineRule="auto"/>
              <w:jc w:val="both"/>
              <w:rPr>
                <w:b/>
              </w:rPr>
            </w:pPr>
            <w:r w:rsidRPr="00D940FD">
              <w:rPr>
                <w:b/>
              </w:rPr>
              <w:t>House wise singing competition</w:t>
            </w:r>
            <w:r w:rsidRPr="00D940FD">
              <w:rPr>
                <w:b/>
              </w:rPr>
              <w:tab/>
            </w:r>
          </w:p>
          <w:p w:rsidR="001C5F2D" w:rsidRPr="00D37826" w:rsidRDefault="001C5F2D" w:rsidP="00B83D46">
            <w:pPr>
              <w:pStyle w:val="NoSpacing"/>
              <w:spacing w:line="360" w:lineRule="auto"/>
              <w:jc w:val="both"/>
            </w:pPr>
            <w:r w:rsidRPr="00D37826">
              <w:t xml:space="preserve">House wise singing competition was held at </w:t>
            </w:r>
            <w:r>
              <w:t xml:space="preserve">the </w:t>
            </w:r>
            <w:r w:rsidRPr="00D37826">
              <w:t xml:space="preserve">dining hall. One singing group for each house was formed by the house teachers and the theme was patriotic songs. </w:t>
            </w:r>
            <w:r>
              <w:t>The r</w:t>
            </w:r>
            <w:r w:rsidRPr="00D37826">
              <w:t>ed house won the first prize. Ms. Pricilla was the judge of the competition. Team spirit and patriotism were nurtured in the children.</w:t>
            </w:r>
          </w:p>
          <w:p w:rsidR="001C5F2D" w:rsidRPr="00D940FD" w:rsidRDefault="001C5F2D" w:rsidP="00B83D46">
            <w:pPr>
              <w:spacing w:line="360" w:lineRule="auto"/>
              <w:jc w:val="both"/>
              <w:rPr>
                <w:b/>
              </w:rPr>
            </w:pPr>
            <w:r w:rsidRPr="00D940FD">
              <w:rPr>
                <w:b/>
              </w:rPr>
              <w:t xml:space="preserve">CRE workshop </w:t>
            </w:r>
            <w:r w:rsidRPr="00D940FD">
              <w:rPr>
                <w:b/>
              </w:rPr>
              <w:tab/>
            </w:r>
          </w:p>
          <w:p w:rsidR="001C5F2D" w:rsidRPr="00D37826" w:rsidRDefault="001C5F2D" w:rsidP="00B83D46">
            <w:pPr>
              <w:spacing w:line="360" w:lineRule="auto"/>
              <w:jc w:val="both"/>
            </w:pPr>
            <w:r w:rsidRPr="00D37826">
              <w:t>Two of our staff attended the CRE program organized by DR. S.R Chandrasekhar institute of speech and hearing. T</w:t>
            </w:r>
            <w:r>
              <w:t>he t</w:t>
            </w:r>
            <w:r w:rsidRPr="00D37826">
              <w:t>raining was about “Fitting he</w:t>
            </w:r>
            <w:r>
              <w:t xml:space="preserve">aring aid and outcome measures” </w:t>
            </w:r>
            <w:r w:rsidRPr="00D37826">
              <w:t>Staff updated their knowledge about new hearing aids and learned about maintaining hearing aids.</w:t>
            </w:r>
          </w:p>
          <w:p w:rsidR="001C5F2D" w:rsidRPr="00D940FD" w:rsidRDefault="001C5F2D" w:rsidP="00B83D46">
            <w:pPr>
              <w:spacing w:line="360" w:lineRule="auto"/>
              <w:jc w:val="both"/>
              <w:rPr>
                <w:b/>
              </w:rPr>
            </w:pPr>
            <w:r w:rsidRPr="00D940FD">
              <w:rPr>
                <w:b/>
              </w:rPr>
              <w:t>Ireland Volunteers training for staff</w:t>
            </w:r>
          </w:p>
          <w:p w:rsidR="001C5F2D" w:rsidRPr="00D37826" w:rsidRDefault="001C5F2D" w:rsidP="00B83D46">
            <w:pPr>
              <w:spacing w:line="360" w:lineRule="auto"/>
              <w:jc w:val="both"/>
            </w:pPr>
            <w:r w:rsidRPr="00D37826">
              <w:t xml:space="preserve">General emotional skills to handle kids were presented effectively through the actin first session. </w:t>
            </w:r>
            <w:r>
              <w:t>The s</w:t>
            </w:r>
            <w:r w:rsidRPr="00D37826">
              <w:t>econd session was focused on phonics the five key skills. Learning letters formation. Blending and tricky words.</w:t>
            </w:r>
            <w:r>
              <w:t xml:space="preserve"> </w:t>
            </w:r>
            <w:r w:rsidRPr="00D37826">
              <w:t>Inspirational sessions motivated teachers to practice creative and activity</w:t>
            </w:r>
            <w:r>
              <w:t>-</w:t>
            </w:r>
            <w:r w:rsidRPr="00D37826">
              <w:t>based teaching.</w:t>
            </w:r>
          </w:p>
          <w:p w:rsidR="001C5F2D" w:rsidRPr="00D940FD" w:rsidRDefault="001C5F2D" w:rsidP="00B83D46">
            <w:pPr>
              <w:spacing w:line="360" w:lineRule="auto"/>
              <w:jc w:val="both"/>
              <w:rPr>
                <w:b/>
              </w:rPr>
            </w:pPr>
            <w:r w:rsidRPr="00D940FD">
              <w:rPr>
                <w:b/>
              </w:rPr>
              <w:t>Exposure visit – I &amp; II</w:t>
            </w:r>
            <w:r w:rsidRPr="00D940FD">
              <w:rPr>
                <w:b/>
              </w:rPr>
              <w:tab/>
            </w:r>
          </w:p>
          <w:p w:rsidR="001C5F2D" w:rsidRPr="00D37826" w:rsidRDefault="001C5F2D" w:rsidP="00B83D46">
            <w:pPr>
              <w:spacing w:line="360" w:lineRule="auto"/>
              <w:jc w:val="both"/>
            </w:pPr>
            <w:r w:rsidRPr="00D37826">
              <w:t>Grade I &amp; II were taken for a day outing to Orion East Mall, which is located i</w:t>
            </w:r>
            <w:r>
              <w:t xml:space="preserve">n Jai </w:t>
            </w:r>
            <w:proofErr w:type="spellStart"/>
            <w:r>
              <w:t>Bharath</w:t>
            </w:r>
            <w:proofErr w:type="spellEnd"/>
            <w:r>
              <w:t xml:space="preserve"> Nagar. </w:t>
            </w:r>
            <w:r w:rsidRPr="00D37826">
              <w:t>Children learn</w:t>
            </w:r>
            <w:r>
              <w:t>ed</w:t>
            </w:r>
            <w:r w:rsidRPr="00D37826">
              <w:t xml:space="preserve"> the trading, marketing, discount and maintenance of commodities; they also enjoyed the games and other activities at the mall.</w:t>
            </w:r>
          </w:p>
          <w:p w:rsidR="001C5F2D" w:rsidRPr="00D940FD" w:rsidRDefault="001C5F2D" w:rsidP="00B83D46">
            <w:pPr>
              <w:spacing w:line="360" w:lineRule="auto"/>
              <w:jc w:val="both"/>
              <w:rPr>
                <w:b/>
              </w:rPr>
            </w:pPr>
            <w:r w:rsidRPr="00D940FD">
              <w:rPr>
                <w:b/>
              </w:rPr>
              <w:lastRenderedPageBreak/>
              <w:t>Exposure visit III, IV, V, VI, and VII</w:t>
            </w:r>
          </w:p>
          <w:p w:rsidR="001C5F2D" w:rsidRPr="00D37826" w:rsidRDefault="001C5F2D" w:rsidP="00B83D46">
            <w:pPr>
              <w:spacing w:line="360" w:lineRule="auto"/>
              <w:jc w:val="both"/>
            </w:pPr>
            <w:r w:rsidRPr="00D37826">
              <w:t>4 Teachers and 5th, 6th, 7th standard children had been to Bangalore</w:t>
            </w:r>
            <w:r>
              <w:t xml:space="preserve"> palace.</w:t>
            </w:r>
            <w:r w:rsidRPr="00D37826">
              <w:t xml:space="preserve"> With all the exuberance and richness children were amazed to witness the historical palace. Garments, utensils, photographs and the grandeur of the royal surrounding left the children gazed.</w:t>
            </w:r>
          </w:p>
          <w:p w:rsidR="001C5F2D" w:rsidRPr="00D940FD" w:rsidRDefault="001C5F2D" w:rsidP="00B83D46">
            <w:pPr>
              <w:spacing w:line="360" w:lineRule="auto"/>
              <w:jc w:val="both"/>
              <w:rPr>
                <w:b/>
              </w:rPr>
            </w:pPr>
            <w:r w:rsidRPr="00D940FD">
              <w:rPr>
                <w:b/>
              </w:rPr>
              <w:t>Orthopedic Camp for the students.</w:t>
            </w:r>
          </w:p>
          <w:p w:rsidR="001C5F2D" w:rsidRPr="00D37826" w:rsidRDefault="001C5F2D" w:rsidP="00B83D46">
            <w:pPr>
              <w:spacing w:line="360" w:lineRule="auto"/>
              <w:jc w:val="both"/>
            </w:pPr>
            <w:r w:rsidRPr="00D37826">
              <w:t xml:space="preserve">Students from all the classes participated in this camp. Two orthopedic doctors from Sanjay Gandhi Hospital came and examined the children and prescribed the surgical and </w:t>
            </w:r>
            <w:r w:rsidR="00FD46AD" w:rsidRPr="00D37826">
              <w:t>therapeutically</w:t>
            </w:r>
            <w:r w:rsidRPr="00D37826">
              <w:t xml:space="preserve"> needs and also suggestions were given to the parents on the specific needs of CWSN.</w:t>
            </w:r>
            <w:r w:rsidRPr="00D37826">
              <w:tab/>
              <w:t xml:space="preserve">Parents were briefed on their wards ailment disability and prescribed surgeries. Treatment and follow up. However financial constraints to the parents below </w:t>
            </w:r>
            <w:r>
              <w:t xml:space="preserve">the </w:t>
            </w:r>
            <w:r w:rsidRPr="00D37826">
              <w:t>poverty line this is one of the greatest challenges to be faced.</w:t>
            </w:r>
          </w:p>
          <w:p w:rsidR="001C5F2D" w:rsidRPr="00D940FD" w:rsidRDefault="001C5F2D" w:rsidP="00B83D46">
            <w:pPr>
              <w:spacing w:line="360" w:lineRule="auto"/>
              <w:jc w:val="both"/>
              <w:rPr>
                <w:b/>
              </w:rPr>
            </w:pPr>
            <w:r w:rsidRPr="00D940FD">
              <w:rPr>
                <w:b/>
              </w:rPr>
              <w:t>Poem Recitation Competition.</w:t>
            </w:r>
            <w:r w:rsidRPr="00D940FD">
              <w:rPr>
                <w:b/>
              </w:rPr>
              <w:tab/>
            </w:r>
          </w:p>
          <w:p w:rsidR="001C5F2D" w:rsidRPr="00D37826" w:rsidRDefault="001C5F2D" w:rsidP="00B83D46">
            <w:pPr>
              <w:spacing w:line="360" w:lineRule="auto"/>
              <w:jc w:val="both"/>
            </w:pPr>
            <w:r w:rsidRPr="00D37826">
              <w:t>As a literary competition. Students recited poems in English, Kannada</w:t>
            </w:r>
            <w:r>
              <w:t xml:space="preserve">, and Hindi. </w:t>
            </w:r>
            <w:r w:rsidRPr="00D37826">
              <w:t>Team spirit and creativity w</w:t>
            </w:r>
            <w:r>
              <w:t>ere</w:t>
            </w:r>
            <w:r w:rsidRPr="00D37826">
              <w:t xml:space="preserve"> nurtured. </w:t>
            </w:r>
            <w:r>
              <w:t>The r</w:t>
            </w:r>
            <w:r w:rsidRPr="00D37826">
              <w:t>ed house won 1st prize, greenhouse won 2nd prize. The poetic minds and imaginative thoughts rolled out of each child’s heart and mind.</w:t>
            </w:r>
          </w:p>
          <w:p w:rsidR="001C5F2D" w:rsidRPr="00D940FD" w:rsidRDefault="001C5F2D" w:rsidP="00B83D46">
            <w:pPr>
              <w:spacing w:line="360" w:lineRule="auto"/>
              <w:jc w:val="both"/>
              <w:rPr>
                <w:b/>
              </w:rPr>
            </w:pPr>
            <w:proofErr w:type="spellStart"/>
            <w:r w:rsidRPr="00D940FD">
              <w:rPr>
                <w:b/>
              </w:rPr>
              <w:t>Rangoli</w:t>
            </w:r>
            <w:proofErr w:type="spellEnd"/>
            <w:r w:rsidRPr="00D940FD">
              <w:rPr>
                <w:b/>
              </w:rPr>
              <w:t xml:space="preserve"> Competition.</w:t>
            </w:r>
            <w:r w:rsidRPr="00D940FD">
              <w:rPr>
                <w:b/>
              </w:rPr>
              <w:tab/>
              <w:t xml:space="preserve"> </w:t>
            </w:r>
          </w:p>
          <w:p w:rsidR="001C5F2D" w:rsidRPr="00D37826" w:rsidRDefault="001C5F2D" w:rsidP="00B83D46">
            <w:pPr>
              <w:spacing w:line="360" w:lineRule="auto"/>
              <w:jc w:val="both"/>
            </w:pPr>
            <w:r w:rsidRPr="00D37826">
              <w:t xml:space="preserve">Students drew </w:t>
            </w:r>
            <w:proofErr w:type="spellStart"/>
            <w:r w:rsidRPr="00D37826">
              <w:t>rangoli</w:t>
            </w:r>
            <w:proofErr w:type="spellEnd"/>
            <w:r w:rsidRPr="00D37826">
              <w:t xml:space="preserve"> </w:t>
            </w:r>
            <w:r>
              <w:t>a</w:t>
            </w:r>
            <w:r w:rsidRPr="00D37826">
              <w:t>n allotted place. T</w:t>
            </w:r>
            <w:r>
              <w:t>he t</w:t>
            </w:r>
            <w:r w:rsidRPr="00D37826">
              <w:t>heme of the competition w</w:t>
            </w:r>
            <w:r>
              <w:t xml:space="preserve">as “Independence day” </w:t>
            </w:r>
            <w:r w:rsidRPr="00D37826">
              <w:t>Students participated actively. Team spirit, creativity</w:t>
            </w:r>
            <w:r>
              <w:t>,</w:t>
            </w:r>
            <w:r w:rsidRPr="00D37826">
              <w:t xml:space="preserve"> and patriotism were nurtured. Students were judged based on the set criteria</w:t>
            </w:r>
            <w:r>
              <w:t>. The r</w:t>
            </w:r>
            <w:r w:rsidRPr="00D37826">
              <w:t>ed house won 1st prize, Blue House won 2nd prize.</w:t>
            </w:r>
          </w:p>
          <w:p w:rsidR="001C5F2D" w:rsidRPr="00D940FD" w:rsidRDefault="001C5F2D" w:rsidP="00B83D46">
            <w:pPr>
              <w:spacing w:line="360" w:lineRule="auto"/>
              <w:jc w:val="both"/>
              <w:rPr>
                <w:b/>
              </w:rPr>
            </w:pPr>
            <w:r w:rsidRPr="00D940FD">
              <w:rPr>
                <w:b/>
              </w:rPr>
              <w:t>Independence Day</w:t>
            </w:r>
            <w:r w:rsidRPr="00D940FD">
              <w:rPr>
                <w:b/>
              </w:rPr>
              <w:tab/>
            </w:r>
          </w:p>
          <w:p w:rsidR="001C5F2D" w:rsidRPr="00D37826" w:rsidRDefault="001C5F2D" w:rsidP="00B83D46">
            <w:pPr>
              <w:spacing w:line="360" w:lineRule="auto"/>
              <w:jc w:val="both"/>
            </w:pPr>
            <w:r w:rsidRPr="00D37826">
              <w:t xml:space="preserve">SIS and livelihood gathered in the big ground to celebrate the independence day. Corporate Mr. Ravi victor and Mr. </w:t>
            </w:r>
            <w:proofErr w:type="spellStart"/>
            <w:r w:rsidRPr="00D37826">
              <w:t>Ramakeshava</w:t>
            </w:r>
            <w:proofErr w:type="spellEnd"/>
            <w:r w:rsidRPr="00D37826">
              <w:t xml:space="preserve"> were the chief guests, our CEO Christy mam, Babu sir, Jayanth Sir, Daniel Sir participated in </w:t>
            </w:r>
            <w:r>
              <w:t xml:space="preserve">the </w:t>
            </w:r>
            <w:r w:rsidRPr="00D37826">
              <w:t>flag hoisting</w:t>
            </w:r>
          </w:p>
          <w:p w:rsidR="001C5F2D" w:rsidRPr="00D37826" w:rsidRDefault="001C5F2D" w:rsidP="00B83D46">
            <w:pPr>
              <w:spacing w:line="360" w:lineRule="auto"/>
              <w:jc w:val="both"/>
            </w:pPr>
            <w:r w:rsidRPr="00D37826">
              <w:t>School choir sang patriot song</w:t>
            </w:r>
            <w:r>
              <w:t>s</w:t>
            </w:r>
            <w:r w:rsidRPr="00D37826">
              <w:t xml:space="preserve"> under the guidance and instructions of our vocalist Ms. Pricilla.</w:t>
            </w:r>
            <w:r w:rsidRPr="00D37826">
              <w:tab/>
              <w:t xml:space="preserve">We celebrated </w:t>
            </w:r>
            <w:r>
              <w:t>I</w:t>
            </w:r>
            <w:r w:rsidRPr="00D37826">
              <w:t xml:space="preserve">ndependence day with patriotic spirit. Our leaders spoke about the importance of independence and our responsibility towards it. Grade VII student was trained by our teacher to speak about the freedom fighter </w:t>
            </w:r>
            <w:proofErr w:type="spellStart"/>
            <w:r w:rsidRPr="00D37826">
              <w:t>Bhagath</w:t>
            </w:r>
            <w:proofErr w:type="spellEnd"/>
            <w:r w:rsidRPr="00D37826">
              <w:t xml:space="preserve"> sigh. This brought out the public speaking skill in the student and encouraged many others to admire.</w:t>
            </w:r>
          </w:p>
          <w:p w:rsidR="001C5F2D" w:rsidRPr="00D940FD" w:rsidRDefault="001C5F2D" w:rsidP="00B83D46">
            <w:pPr>
              <w:spacing w:line="360" w:lineRule="auto"/>
              <w:jc w:val="both"/>
              <w:rPr>
                <w:b/>
              </w:rPr>
            </w:pPr>
            <w:r w:rsidRPr="00D940FD">
              <w:rPr>
                <w:b/>
              </w:rPr>
              <w:t>Teacher’s day</w:t>
            </w:r>
            <w:r w:rsidRPr="00D940FD">
              <w:rPr>
                <w:b/>
              </w:rPr>
              <w:tab/>
            </w:r>
          </w:p>
          <w:p w:rsidR="001C5F2D" w:rsidRPr="00D37826" w:rsidRDefault="001C5F2D" w:rsidP="00B83D46">
            <w:pPr>
              <w:spacing w:line="360" w:lineRule="auto"/>
              <w:jc w:val="both"/>
            </w:pPr>
            <w:r w:rsidRPr="00D37826">
              <w:t>As teachers are known to shape the mind of youth and without knowledge</w:t>
            </w:r>
            <w:r>
              <w:t>,</w:t>
            </w:r>
            <w:r w:rsidRPr="00D37826">
              <w:t xml:space="preserve"> no one can exist in this world. T</w:t>
            </w:r>
            <w:r>
              <w:t>he t</w:t>
            </w:r>
            <w:r w:rsidRPr="00D37826">
              <w:t xml:space="preserve">eacher imparts good value in children and turns them into responsible citizens. So, our children had </w:t>
            </w:r>
            <w:r>
              <w:t xml:space="preserve">a </w:t>
            </w:r>
            <w:r w:rsidRPr="00D37826">
              <w:t xml:space="preserve">teacher's day celebration as a gratitude to their teachers. Students took </w:t>
            </w:r>
            <w:r w:rsidR="00F77442">
              <w:t xml:space="preserve">a </w:t>
            </w:r>
            <w:r w:rsidRPr="00D37826">
              <w:t>turn to plan and carry out the event to entertain the teachers.</w:t>
            </w:r>
          </w:p>
          <w:p w:rsidR="001C5F2D" w:rsidRPr="00D37826" w:rsidRDefault="001C5F2D" w:rsidP="00B83D46">
            <w:pPr>
              <w:spacing w:line="360" w:lineRule="auto"/>
              <w:jc w:val="both"/>
            </w:pPr>
            <w:r w:rsidRPr="00D37826">
              <w:lastRenderedPageBreak/>
              <w:t xml:space="preserve">Our regular volunteers Ms. </w:t>
            </w:r>
            <w:proofErr w:type="spellStart"/>
            <w:r w:rsidRPr="00D37826">
              <w:t>Saroja</w:t>
            </w:r>
            <w:proofErr w:type="spellEnd"/>
            <w:r w:rsidRPr="00D37826">
              <w:t xml:space="preserve"> and Ms. </w:t>
            </w:r>
            <w:proofErr w:type="spellStart"/>
            <w:r w:rsidRPr="00D37826">
              <w:t>Aruna</w:t>
            </w:r>
            <w:proofErr w:type="spellEnd"/>
            <w:r w:rsidRPr="00D37826">
              <w:t xml:space="preserve"> were also part of the event. </w:t>
            </w:r>
            <w:r>
              <w:t>The p</w:t>
            </w:r>
            <w:r w:rsidRPr="00D37826">
              <w:t xml:space="preserve">rincipal recognized and honored Ms. </w:t>
            </w:r>
            <w:proofErr w:type="spellStart"/>
            <w:r w:rsidRPr="00D37826">
              <w:t>Amala</w:t>
            </w:r>
            <w:proofErr w:type="spellEnd"/>
            <w:r w:rsidRPr="00D37826">
              <w:t xml:space="preserve"> and Ms. Nirmala for their service to children. </w:t>
            </w:r>
            <w:r w:rsidRPr="00D37826">
              <w:tab/>
              <w:t>Organizational, networking, Resilience and Adaptability, Unbridled Creativity, attitude of gratitude was nurtured. Children came up with great gratitude cards, carried out the event with fun games planned instantly for teachers.</w:t>
            </w:r>
          </w:p>
          <w:p w:rsidR="001C5F2D" w:rsidRPr="00D37826" w:rsidRDefault="001C5F2D" w:rsidP="00B83D46">
            <w:pPr>
              <w:spacing w:line="360" w:lineRule="auto"/>
              <w:jc w:val="both"/>
            </w:pPr>
            <w:r w:rsidRPr="00D37826">
              <w:t>Teachers were honored for their service.</w:t>
            </w:r>
          </w:p>
          <w:p w:rsidR="001C5F2D" w:rsidRPr="00D940FD" w:rsidRDefault="001C5F2D" w:rsidP="00B83D46">
            <w:pPr>
              <w:spacing w:line="360" w:lineRule="auto"/>
              <w:jc w:val="both"/>
              <w:rPr>
                <w:b/>
              </w:rPr>
            </w:pPr>
            <w:r w:rsidRPr="00D940FD">
              <w:rPr>
                <w:b/>
              </w:rPr>
              <w:t>Northern Trust Visit</w:t>
            </w:r>
            <w:r w:rsidRPr="00D940FD">
              <w:rPr>
                <w:b/>
              </w:rPr>
              <w:tab/>
            </w:r>
          </w:p>
          <w:p w:rsidR="001C5F2D" w:rsidRDefault="001C5F2D" w:rsidP="00B83D46">
            <w:pPr>
              <w:spacing w:line="360" w:lineRule="auto"/>
              <w:jc w:val="both"/>
            </w:pPr>
            <w:r w:rsidRPr="00D37826">
              <w:t>Volunteers facilitated our children to do drawings, paintings in the dining hall, small ground.</w:t>
            </w:r>
            <w:r w:rsidRPr="00D37826">
              <w:tab/>
              <w:t>As drawing and painting are great ways to bring out the emotion and transform them into something visual. Children were engaged to develop creativity and open</w:t>
            </w:r>
            <w:r>
              <w:t>-</w:t>
            </w:r>
            <w:r w:rsidRPr="00D37826">
              <w:t xml:space="preserve">ended thinking. It was great to see the smile on their faces with </w:t>
            </w:r>
            <w:r>
              <w:t>a</w:t>
            </w:r>
            <w:r w:rsidRPr="00D37826">
              <w:t xml:space="preserve"> sense of accomplishment. These paintings will be used to create </w:t>
            </w:r>
            <w:r>
              <w:t xml:space="preserve">the </w:t>
            </w:r>
            <w:r w:rsidRPr="00D37826">
              <w:t>2020 calendar.</w:t>
            </w:r>
          </w:p>
          <w:p w:rsidR="001C5F2D" w:rsidRPr="00D940FD" w:rsidRDefault="001C5F2D" w:rsidP="00B83D46">
            <w:pPr>
              <w:spacing w:line="360" w:lineRule="auto"/>
              <w:jc w:val="both"/>
              <w:rPr>
                <w:b/>
              </w:rPr>
            </w:pPr>
            <w:r w:rsidRPr="00D940FD">
              <w:rPr>
                <w:b/>
              </w:rPr>
              <w:t>Science Talent Exam (</w:t>
            </w:r>
            <w:proofErr w:type="spellStart"/>
            <w:r w:rsidRPr="00D940FD">
              <w:rPr>
                <w:b/>
              </w:rPr>
              <w:t>Putani</w:t>
            </w:r>
            <w:proofErr w:type="spellEnd"/>
            <w:r w:rsidR="00FD46AD">
              <w:rPr>
                <w:b/>
              </w:rPr>
              <w:t xml:space="preserve"> </w:t>
            </w:r>
            <w:proofErr w:type="spellStart"/>
            <w:r w:rsidRPr="00D940FD">
              <w:rPr>
                <w:b/>
              </w:rPr>
              <w:t>Vignana</w:t>
            </w:r>
            <w:proofErr w:type="spellEnd"/>
            <w:r w:rsidRPr="00D940FD">
              <w:rPr>
                <w:b/>
              </w:rPr>
              <w:t>)</w:t>
            </w:r>
            <w:r w:rsidRPr="00D940FD">
              <w:rPr>
                <w:b/>
              </w:rPr>
              <w:tab/>
            </w:r>
          </w:p>
          <w:p w:rsidR="001C5F2D" w:rsidRDefault="001C5F2D" w:rsidP="00B83D46">
            <w:pPr>
              <w:spacing w:line="360" w:lineRule="auto"/>
              <w:jc w:val="both"/>
            </w:pPr>
            <w:r w:rsidRPr="00D37826">
              <w:t xml:space="preserve">As competitive exams are like a positive push for students towards their excellence. Children were facilitated to write </w:t>
            </w:r>
            <w:r>
              <w:t xml:space="preserve">the </w:t>
            </w:r>
            <w:proofErr w:type="spellStart"/>
            <w:r w:rsidR="00FD46AD">
              <w:t>Putani</w:t>
            </w:r>
            <w:proofErr w:type="spellEnd"/>
            <w:r w:rsidR="00FD46AD">
              <w:t xml:space="preserve"> </w:t>
            </w:r>
            <w:proofErr w:type="spellStart"/>
            <w:r w:rsidRPr="00D37826">
              <w:t>vignana</w:t>
            </w:r>
            <w:proofErr w:type="spellEnd"/>
            <w:r w:rsidRPr="00D37826">
              <w:t xml:space="preserve"> science talent exam with the guidance </w:t>
            </w:r>
            <w:r>
              <w:t xml:space="preserve">of two teachers in the dining hall. </w:t>
            </w:r>
            <w:r w:rsidRPr="00D37826">
              <w:t xml:space="preserve">Students were motivated to endeavor for </w:t>
            </w:r>
            <w:r w:rsidR="00F77442">
              <w:t xml:space="preserve">a </w:t>
            </w:r>
            <w:r w:rsidRPr="00D37826">
              <w:t>better and deeper understanding of subject and compete outside the school.</w:t>
            </w:r>
          </w:p>
          <w:p w:rsidR="001C5F2D" w:rsidRPr="00D940FD" w:rsidRDefault="001C5F2D" w:rsidP="00B83D46">
            <w:pPr>
              <w:spacing w:line="360" w:lineRule="auto"/>
              <w:jc w:val="both"/>
              <w:rPr>
                <w:b/>
              </w:rPr>
            </w:pPr>
            <w:r w:rsidRPr="00D940FD">
              <w:rPr>
                <w:b/>
              </w:rPr>
              <w:t>International  Literacy day</w:t>
            </w:r>
            <w:r w:rsidRPr="00D940FD">
              <w:rPr>
                <w:b/>
              </w:rPr>
              <w:tab/>
            </w:r>
          </w:p>
          <w:p w:rsidR="001C5F2D" w:rsidRPr="00D37826" w:rsidRDefault="001C5F2D" w:rsidP="00B83D46">
            <w:pPr>
              <w:spacing w:line="360" w:lineRule="auto"/>
              <w:jc w:val="both"/>
            </w:pPr>
            <w:r w:rsidRPr="00D37826">
              <w:t>As the aim of International literacy day is to promote the importance of literacy as a matter of dignity and human rights and to advance the literacy agenda towards a more literate and sustainable society. Facts about the literacy were discussed in the assembly. Posters on literacy, proverbs</w:t>
            </w:r>
            <w:r>
              <w:t>,</w:t>
            </w:r>
            <w:r w:rsidRPr="00D37826">
              <w:t xml:space="preserve"> and poems were shared in the assembly and also students conveyed the world oneness through the literacy message by holding the flags of different countries and the poster.</w:t>
            </w:r>
            <w:r w:rsidRPr="00D37826">
              <w:tab/>
              <w:t xml:space="preserve">Active learning was nurtured in the students to establish </w:t>
            </w:r>
            <w:r>
              <w:t>a</w:t>
            </w:r>
            <w:r w:rsidRPr="00D37826">
              <w:t xml:space="preserve"> meaningful connection with the world.</w:t>
            </w:r>
          </w:p>
          <w:p w:rsidR="001C5F2D" w:rsidRPr="00D37826" w:rsidRDefault="001C5F2D" w:rsidP="00B83D46">
            <w:pPr>
              <w:spacing w:line="360" w:lineRule="auto"/>
              <w:jc w:val="both"/>
            </w:pPr>
            <w:r w:rsidRPr="00D37826">
              <w:t>Created awareness about literacy, students learn</w:t>
            </w:r>
            <w:r>
              <w:t>ed</w:t>
            </w:r>
            <w:r w:rsidRPr="00D37826">
              <w:t xml:space="preserve"> about literacy and </w:t>
            </w:r>
            <w:r>
              <w:t xml:space="preserve">the </w:t>
            </w:r>
            <w:r w:rsidRPr="00D37826">
              <w:t>importance of it.</w:t>
            </w:r>
          </w:p>
          <w:p w:rsidR="001C5F2D" w:rsidRPr="00D940FD" w:rsidRDefault="001C5F2D" w:rsidP="00B83D46">
            <w:pPr>
              <w:spacing w:line="360" w:lineRule="auto"/>
              <w:jc w:val="both"/>
              <w:rPr>
                <w:b/>
              </w:rPr>
            </w:pPr>
            <w:r w:rsidRPr="00D940FD">
              <w:rPr>
                <w:b/>
              </w:rPr>
              <w:t>Dell Visit</w:t>
            </w:r>
            <w:r w:rsidRPr="00D940FD">
              <w:rPr>
                <w:b/>
              </w:rPr>
              <w:tab/>
            </w:r>
          </w:p>
          <w:p w:rsidR="001C5F2D" w:rsidRPr="00D37826" w:rsidRDefault="001C5F2D" w:rsidP="00B83D46">
            <w:pPr>
              <w:spacing w:line="360" w:lineRule="auto"/>
              <w:jc w:val="both"/>
            </w:pPr>
            <w:r w:rsidRPr="00D37826">
              <w:t>Volunteers facilitated our children to do glass paintings, Bag making, drawing in the dining hall.</w:t>
            </w:r>
            <w:r w:rsidRPr="00D37826">
              <w:tab/>
              <w:t>As drawing and painting are great ways to bring out the emotion and transform them into something visual. Children were engaged to develop creativity and open</w:t>
            </w:r>
            <w:r>
              <w:t>-</w:t>
            </w:r>
            <w:r w:rsidRPr="00D37826">
              <w:t xml:space="preserve">ended thinking. It was great to see the smile on their faces with </w:t>
            </w:r>
            <w:r>
              <w:t>a</w:t>
            </w:r>
            <w:r w:rsidRPr="00D37826">
              <w:t xml:space="preserve"> sense of accomplishment.</w:t>
            </w:r>
          </w:p>
          <w:p w:rsidR="001C5F2D" w:rsidRPr="00D940FD" w:rsidRDefault="001C5F2D" w:rsidP="00B83D46">
            <w:pPr>
              <w:spacing w:line="360" w:lineRule="auto"/>
              <w:jc w:val="both"/>
              <w:rPr>
                <w:b/>
              </w:rPr>
            </w:pPr>
            <w:r w:rsidRPr="00D940FD">
              <w:rPr>
                <w:b/>
              </w:rPr>
              <w:t>Yahoo visit</w:t>
            </w:r>
            <w:r w:rsidRPr="00D940FD">
              <w:rPr>
                <w:b/>
              </w:rPr>
              <w:tab/>
            </w:r>
          </w:p>
          <w:p w:rsidR="001C5F2D" w:rsidRPr="00D37826" w:rsidRDefault="001C5F2D" w:rsidP="00B83D46">
            <w:pPr>
              <w:spacing w:line="360" w:lineRule="auto"/>
              <w:jc w:val="both"/>
            </w:pPr>
            <w:r w:rsidRPr="00D37826">
              <w:t>Volunteers facilitated our stents from III to VII to play Indoor and outdoor games in the dining hall, small ground</w:t>
            </w:r>
            <w:r>
              <w:t>,</w:t>
            </w:r>
            <w:r w:rsidRPr="00D37826">
              <w:t xml:space="preserve"> and big ground. Wheelchair race, rollator race, running race,</w:t>
            </w:r>
          </w:p>
          <w:p w:rsidR="001C5F2D" w:rsidRPr="00D37826" w:rsidRDefault="001C5F2D" w:rsidP="00B83D46">
            <w:pPr>
              <w:spacing w:line="360" w:lineRule="auto"/>
              <w:jc w:val="both"/>
            </w:pPr>
            <w:r w:rsidRPr="00D37826">
              <w:lastRenderedPageBreak/>
              <w:t xml:space="preserve">Group activity. Caroms, snake and ladder, </w:t>
            </w:r>
            <w:r w:rsidR="00FD46AD" w:rsidRPr="00D37826">
              <w:t>Ludo</w:t>
            </w:r>
            <w:r w:rsidRPr="00D37826">
              <w:t>, chess</w:t>
            </w:r>
            <w:r>
              <w:t>,</w:t>
            </w:r>
            <w:r w:rsidRPr="00D37826">
              <w:t xml:space="preserve"> and many other games were conducted and prize distribution was held at the end of the games.</w:t>
            </w:r>
            <w:r w:rsidRPr="00D37826">
              <w:tab/>
              <w:t xml:space="preserve">Children were enabled </w:t>
            </w:r>
            <w:r>
              <w:t xml:space="preserve">to </w:t>
            </w:r>
            <w:r w:rsidRPr="00D37826">
              <w:t>use their creativity while developing their imagination, dexterity, and physical, cognitive, and emotional strength. Play is important to healthy brain development. It is through play that children at a very early age engage and interact in the world around them.</w:t>
            </w:r>
          </w:p>
          <w:p w:rsidR="001C5F2D" w:rsidRPr="00D940FD" w:rsidRDefault="001C5F2D" w:rsidP="00B83D46">
            <w:pPr>
              <w:spacing w:line="360" w:lineRule="auto"/>
              <w:jc w:val="both"/>
              <w:rPr>
                <w:b/>
              </w:rPr>
            </w:pPr>
            <w:r w:rsidRPr="00D940FD">
              <w:rPr>
                <w:b/>
              </w:rPr>
              <w:t>Hindi Divas</w:t>
            </w:r>
            <w:r w:rsidRPr="00D940FD">
              <w:rPr>
                <w:b/>
              </w:rPr>
              <w:tab/>
            </w:r>
          </w:p>
          <w:p w:rsidR="001C5F2D" w:rsidRPr="00D37826" w:rsidRDefault="001C5F2D" w:rsidP="00B83D46">
            <w:pPr>
              <w:spacing w:line="360" w:lineRule="auto"/>
              <w:jc w:val="both"/>
            </w:pPr>
            <w:r w:rsidRPr="00D37826">
              <w:t xml:space="preserve">Hindi </w:t>
            </w:r>
            <w:r>
              <w:t>D</w:t>
            </w:r>
            <w:r w:rsidRPr="00D37826">
              <w:t xml:space="preserve">ivas was held in small ground to commemorate the adoption of Hindi as an official language of India. Students performed assembly in Hindi. Importance and the reason for the </w:t>
            </w:r>
            <w:r>
              <w:t>H</w:t>
            </w:r>
            <w:r w:rsidRPr="00D37826">
              <w:t>indi divas</w:t>
            </w:r>
            <w:r>
              <w:t xml:space="preserve"> were explained by the Hindi teacher. </w:t>
            </w:r>
            <w:r w:rsidRPr="00D37826">
              <w:t xml:space="preserve">Children were connected with language to make their learning more meaningful. And are aware </w:t>
            </w:r>
            <w:r>
              <w:t>of</w:t>
            </w:r>
            <w:r w:rsidRPr="00D37826">
              <w:t xml:space="preserve"> the day and the facts about it.</w:t>
            </w:r>
          </w:p>
          <w:p w:rsidR="001C5F2D" w:rsidRPr="00D940FD" w:rsidRDefault="001C5F2D" w:rsidP="00B83D46">
            <w:pPr>
              <w:spacing w:line="360" w:lineRule="auto"/>
              <w:jc w:val="both"/>
              <w:rPr>
                <w:b/>
              </w:rPr>
            </w:pPr>
            <w:r w:rsidRPr="00D940FD">
              <w:rPr>
                <w:b/>
              </w:rPr>
              <w:t>Wipro visit</w:t>
            </w:r>
            <w:r w:rsidRPr="00D940FD">
              <w:rPr>
                <w:b/>
              </w:rPr>
              <w:tab/>
            </w:r>
          </w:p>
          <w:p w:rsidR="001C5F2D" w:rsidRPr="00D37826" w:rsidRDefault="001C5F2D" w:rsidP="00B83D46">
            <w:pPr>
              <w:spacing w:line="360" w:lineRule="auto"/>
              <w:jc w:val="both"/>
            </w:pPr>
            <w:r w:rsidRPr="00D37826">
              <w:t xml:space="preserve">Volunteers facilitated our children to do drawing and painting in the dining hall, small ground. </w:t>
            </w:r>
            <w:r w:rsidRPr="00D37826">
              <w:tab/>
              <w:t>As drawing and painting are great ways to bring out the emotion and transform them into something visual. Children were engaged to develop creativity and open</w:t>
            </w:r>
            <w:r>
              <w:t>-</w:t>
            </w:r>
            <w:r w:rsidRPr="00D37826">
              <w:t xml:space="preserve">ended thinking. It was great to see the smile on their faces with </w:t>
            </w:r>
            <w:r>
              <w:t>a</w:t>
            </w:r>
            <w:r w:rsidRPr="00D37826">
              <w:t xml:space="preserve"> sense of accomplishment.</w:t>
            </w:r>
          </w:p>
          <w:p w:rsidR="001C5F2D" w:rsidRPr="00D940FD" w:rsidRDefault="001C5F2D" w:rsidP="00B83D46">
            <w:pPr>
              <w:spacing w:line="360" w:lineRule="auto"/>
              <w:jc w:val="both"/>
              <w:rPr>
                <w:b/>
              </w:rPr>
            </w:pPr>
            <w:r w:rsidRPr="00D940FD">
              <w:rPr>
                <w:b/>
              </w:rPr>
              <w:t>ABA Workshop</w:t>
            </w:r>
            <w:r w:rsidRPr="00D940FD">
              <w:rPr>
                <w:b/>
              </w:rPr>
              <w:tab/>
            </w:r>
          </w:p>
          <w:p w:rsidR="001C5F2D" w:rsidRPr="00D37826" w:rsidRDefault="001C5F2D" w:rsidP="00B83D46">
            <w:pPr>
              <w:spacing w:line="360" w:lineRule="auto"/>
              <w:jc w:val="both"/>
            </w:pPr>
            <w:r w:rsidRPr="00D37826">
              <w:t xml:space="preserve">Ms. </w:t>
            </w:r>
            <w:proofErr w:type="spellStart"/>
            <w:r w:rsidRPr="00D37826">
              <w:t>Smitha</w:t>
            </w:r>
            <w:proofErr w:type="spellEnd"/>
            <w:r w:rsidRPr="00D37826">
              <w:t>, the certified and experienced trainer in ABA conduct the workshop for all the teachers about ABA (Apply Behavioral Analysis), She discussed the princip</w:t>
            </w:r>
            <w:r>
              <w:t xml:space="preserve">les of ABA and the methodology. </w:t>
            </w:r>
            <w:r w:rsidRPr="00D37826">
              <w:t>It enabled teachers to handle the student’s behavior which is a day to</w:t>
            </w:r>
            <w:r>
              <w:t xml:space="preserve"> </w:t>
            </w:r>
            <w:r w:rsidRPr="00D37826">
              <w:t>day challenge through this effective/organized method.</w:t>
            </w:r>
          </w:p>
          <w:p w:rsidR="001C5F2D" w:rsidRPr="00D940FD" w:rsidRDefault="001C5F2D" w:rsidP="00B83D46">
            <w:pPr>
              <w:spacing w:line="360" w:lineRule="auto"/>
              <w:jc w:val="both"/>
              <w:rPr>
                <w:b/>
              </w:rPr>
            </w:pPr>
            <w:r w:rsidRPr="00D940FD">
              <w:rPr>
                <w:b/>
              </w:rPr>
              <w:t>International day of sign language</w:t>
            </w:r>
            <w:r w:rsidRPr="00D940FD">
              <w:rPr>
                <w:b/>
              </w:rPr>
              <w:tab/>
            </w:r>
          </w:p>
          <w:p w:rsidR="001C5F2D" w:rsidRPr="00D37826" w:rsidRDefault="001C5F2D" w:rsidP="00B83D46">
            <w:pPr>
              <w:spacing w:line="360" w:lineRule="auto"/>
              <w:jc w:val="both"/>
            </w:pPr>
            <w:r>
              <w:t>The i</w:t>
            </w:r>
            <w:r w:rsidRPr="00D37826">
              <w:t xml:space="preserve">nternational day of sign language was held in the dining hall. </w:t>
            </w:r>
            <w:r>
              <w:t>A t</w:t>
            </w:r>
            <w:r w:rsidRPr="00D37826">
              <w:t xml:space="preserve">eacher shared about </w:t>
            </w:r>
            <w:r>
              <w:t xml:space="preserve">the </w:t>
            </w:r>
            <w:r w:rsidRPr="00D37826">
              <w:t xml:space="preserve">importance of </w:t>
            </w:r>
            <w:r w:rsidR="00F77442">
              <w:t xml:space="preserve">the </w:t>
            </w:r>
            <w:r w:rsidRPr="00D37826">
              <w:t>deaf day, song mime, dances were performed by hearing</w:t>
            </w:r>
            <w:r>
              <w:t>-</w:t>
            </w:r>
            <w:r w:rsidRPr="00D37826">
              <w:t>impaired children and a movie about Helen Keller was shown to encourage students and parents. Parents shared their experience</w:t>
            </w:r>
            <w:r>
              <w:t>s</w:t>
            </w:r>
            <w:r w:rsidRPr="00D37826">
              <w:t xml:space="preserve"> with the child and how school facilitated them. Each child received a small gift as a remembrance of this day. And then the event ended with national anthem depicted through sign language.</w:t>
            </w:r>
            <w:r w:rsidRPr="00D37826">
              <w:tab/>
              <w:t>Awareness about the facts around the international day of sign language was created.</w:t>
            </w:r>
          </w:p>
          <w:p w:rsidR="001C5F2D" w:rsidRPr="00D37826" w:rsidRDefault="001C5F2D" w:rsidP="00B83D46">
            <w:pPr>
              <w:spacing w:line="360" w:lineRule="auto"/>
              <w:jc w:val="both"/>
            </w:pPr>
            <w:r w:rsidRPr="00D37826">
              <w:t>A platform for hearing impaired children encourage, involve and develop was created.</w:t>
            </w:r>
          </w:p>
          <w:p w:rsidR="001C5F2D" w:rsidRPr="00D940FD" w:rsidRDefault="001C5F2D" w:rsidP="00B83D46">
            <w:pPr>
              <w:spacing w:line="360" w:lineRule="auto"/>
              <w:jc w:val="both"/>
              <w:rPr>
                <w:b/>
              </w:rPr>
            </w:pPr>
            <w:r w:rsidRPr="00D940FD">
              <w:rPr>
                <w:b/>
              </w:rPr>
              <w:t>Parents and teachers capacity building by Occupational Therapy</w:t>
            </w:r>
            <w:r w:rsidRPr="00D940FD">
              <w:rPr>
                <w:b/>
              </w:rPr>
              <w:tab/>
            </w:r>
          </w:p>
          <w:p w:rsidR="001C5F2D" w:rsidRPr="00D37826" w:rsidRDefault="001C5F2D" w:rsidP="00B83D46">
            <w:pPr>
              <w:spacing w:line="360" w:lineRule="auto"/>
              <w:jc w:val="both"/>
            </w:pPr>
            <w:r w:rsidRPr="00D37826">
              <w:t xml:space="preserve">Conducted by Sophia and </w:t>
            </w:r>
            <w:proofErr w:type="spellStart"/>
            <w:r w:rsidRPr="00D37826">
              <w:t>Bhuvanesh</w:t>
            </w:r>
            <w:proofErr w:type="spellEnd"/>
            <w:r w:rsidRPr="00D37826">
              <w:t xml:space="preserve"> importance of eye</w:t>
            </w:r>
            <w:r>
              <w:t>-</w:t>
            </w:r>
            <w:r w:rsidRPr="00D37826">
              <w:t xml:space="preserve">hand coordination and behavioral issues. And briefed the activities that we can make use in </w:t>
            </w:r>
            <w:r>
              <w:t xml:space="preserve">the </w:t>
            </w:r>
            <w:r w:rsidRPr="00D37826">
              <w:t>classroom or at home to develop writing skill</w:t>
            </w:r>
            <w:r>
              <w:t xml:space="preserve">s. </w:t>
            </w:r>
            <w:r w:rsidRPr="00D37826">
              <w:t xml:space="preserve">Enabled the teachers and parents with few activities that they can encourage the child to do to improve </w:t>
            </w:r>
            <w:r w:rsidRPr="00D37826">
              <w:lastRenderedPageBreak/>
              <w:t>their handwriting, hand function and the co-ordination with eye</w:t>
            </w:r>
          </w:p>
          <w:p w:rsidR="001C5F2D" w:rsidRDefault="001C5F2D" w:rsidP="00B83D46">
            <w:pPr>
              <w:spacing w:line="360" w:lineRule="auto"/>
              <w:jc w:val="both"/>
            </w:pPr>
            <w:r w:rsidRPr="00D37826">
              <w:t>Parents and teachers capacity building by Speech and Language Therapy</w:t>
            </w:r>
            <w:r w:rsidRPr="00D37826">
              <w:tab/>
            </w:r>
          </w:p>
          <w:p w:rsidR="001C5F2D" w:rsidRPr="00D37826" w:rsidRDefault="001C5F2D" w:rsidP="00B83D46">
            <w:pPr>
              <w:spacing w:line="360" w:lineRule="auto"/>
              <w:jc w:val="both"/>
            </w:pPr>
            <w:r w:rsidRPr="00D37826">
              <w:t xml:space="preserve">Conducted by </w:t>
            </w:r>
            <w:proofErr w:type="spellStart"/>
            <w:r w:rsidRPr="00D37826">
              <w:t>Nimisha</w:t>
            </w:r>
            <w:proofErr w:type="spellEnd"/>
            <w:r w:rsidRPr="00D37826">
              <w:t xml:space="preserve"> and </w:t>
            </w:r>
            <w:proofErr w:type="spellStart"/>
            <w:r w:rsidRPr="00D37826">
              <w:t>Anu</w:t>
            </w:r>
            <w:proofErr w:type="spellEnd"/>
            <w:r w:rsidRPr="00D37826">
              <w:t xml:space="preserve">. </w:t>
            </w:r>
            <w:r>
              <w:t>The i</w:t>
            </w:r>
            <w:r w:rsidRPr="00D37826">
              <w:t>mportance of hearing aids, their design and maintenance w</w:t>
            </w:r>
            <w:r>
              <w:t>ere</w:t>
            </w:r>
            <w:r w:rsidRPr="00D37826">
              <w:t xml:space="preserve"> thought.</w:t>
            </w:r>
          </w:p>
          <w:p w:rsidR="001C5F2D" w:rsidRPr="00D37826" w:rsidRDefault="001C5F2D" w:rsidP="00B83D46">
            <w:pPr>
              <w:spacing w:line="360" w:lineRule="auto"/>
              <w:jc w:val="both"/>
            </w:pPr>
            <w:r w:rsidRPr="00D37826">
              <w:t>Using the hearing aid and the maintenance was thought to parents and teachers.</w:t>
            </w:r>
          </w:p>
          <w:p w:rsidR="001C5F2D" w:rsidRDefault="001C5F2D" w:rsidP="00B83D46">
            <w:pPr>
              <w:spacing w:line="360" w:lineRule="auto"/>
              <w:jc w:val="both"/>
            </w:pPr>
            <w:r w:rsidRPr="00D37826">
              <w:t>Parents, teachers and support staff capacity building by Physio Therapy.</w:t>
            </w:r>
            <w:r w:rsidRPr="00D37826">
              <w:tab/>
            </w:r>
          </w:p>
          <w:p w:rsidR="001C5F2D" w:rsidRPr="00D37826" w:rsidRDefault="001C5F2D" w:rsidP="00B83D46">
            <w:pPr>
              <w:spacing w:line="360" w:lineRule="auto"/>
              <w:jc w:val="both"/>
            </w:pPr>
            <w:r w:rsidRPr="00D37826">
              <w:t xml:space="preserve">Conducted by Dr. Savitha. Focused on </w:t>
            </w:r>
            <w:r>
              <w:t xml:space="preserve">the </w:t>
            </w:r>
            <w:r w:rsidRPr="00D37826">
              <w:t xml:space="preserve">maintenance of </w:t>
            </w:r>
            <w:r>
              <w:t xml:space="preserve">a </w:t>
            </w:r>
            <w:r w:rsidRPr="00D37826">
              <w:t>wheelchair. Briefed about how to use the wheelchair, its mechanism, designs</w:t>
            </w:r>
            <w:r>
              <w:t>,</w:t>
            </w:r>
            <w:r w:rsidRPr="00D37826">
              <w:t xml:space="preserve"> and types</w:t>
            </w:r>
          </w:p>
          <w:p w:rsidR="001C5F2D" w:rsidRPr="00D37826" w:rsidRDefault="001C5F2D" w:rsidP="00B83D46">
            <w:pPr>
              <w:spacing w:line="360" w:lineRule="auto"/>
              <w:jc w:val="both"/>
            </w:pPr>
            <w:r w:rsidRPr="00D37826">
              <w:t>Using the wheelchair and the maintenance was thought to parents and teachers.</w:t>
            </w:r>
          </w:p>
          <w:p w:rsidR="001C5F2D" w:rsidRPr="00D940FD" w:rsidRDefault="001C5F2D" w:rsidP="00B83D46">
            <w:pPr>
              <w:spacing w:line="360" w:lineRule="auto"/>
              <w:jc w:val="both"/>
              <w:rPr>
                <w:b/>
              </w:rPr>
            </w:pPr>
            <w:r w:rsidRPr="00D940FD">
              <w:rPr>
                <w:b/>
              </w:rPr>
              <w:t>Fireless cooking</w:t>
            </w:r>
            <w:r w:rsidRPr="00D940FD">
              <w:rPr>
                <w:b/>
              </w:rPr>
              <w:tab/>
            </w:r>
          </w:p>
          <w:p w:rsidR="001C5F2D" w:rsidRPr="00D37826" w:rsidRDefault="001C5F2D" w:rsidP="00B83D46">
            <w:pPr>
              <w:spacing w:line="360" w:lineRule="auto"/>
              <w:jc w:val="both"/>
            </w:pPr>
            <w:r>
              <w:t>The c</w:t>
            </w:r>
            <w:r w:rsidRPr="00D37826">
              <w:t>lass</w:t>
            </w:r>
            <w:r>
              <w:t>-</w:t>
            </w:r>
            <w:r w:rsidRPr="00D37826">
              <w:t>wise fireless cooking event was held in the small ground. Students enjoyed cooking, displaying and learning about nutrition.</w:t>
            </w:r>
            <w:r w:rsidRPr="00D37826">
              <w:tab/>
              <w:t>Cooking with children in school helps to teach nutrition education such as planning meals and make smarter food choices.</w:t>
            </w:r>
          </w:p>
          <w:p w:rsidR="001C5F2D" w:rsidRPr="00D940FD" w:rsidRDefault="001C5F2D" w:rsidP="00B83D46">
            <w:pPr>
              <w:spacing w:line="360" w:lineRule="auto"/>
              <w:jc w:val="both"/>
              <w:rPr>
                <w:b/>
              </w:rPr>
            </w:pPr>
            <w:r>
              <w:rPr>
                <w:b/>
              </w:rPr>
              <w:t>Dental, Eye and G</w:t>
            </w:r>
            <w:r w:rsidRPr="00D940FD">
              <w:rPr>
                <w:b/>
              </w:rPr>
              <w:t>eneral checkup camp by Rajiv Gandhi</w:t>
            </w:r>
            <w:r w:rsidRPr="00D940FD">
              <w:rPr>
                <w:b/>
              </w:rPr>
              <w:tab/>
            </w:r>
          </w:p>
          <w:p w:rsidR="001C5F2D" w:rsidRPr="00D37826" w:rsidRDefault="001C5F2D" w:rsidP="00B83D46">
            <w:pPr>
              <w:spacing w:line="360" w:lineRule="auto"/>
              <w:jc w:val="both"/>
            </w:pPr>
            <w:r w:rsidRPr="00D37826">
              <w:t>Dental, eye and general checkup camp</w:t>
            </w:r>
            <w:r>
              <w:t>s</w:t>
            </w:r>
            <w:r w:rsidRPr="00D37826">
              <w:t xml:space="preserve"> w</w:t>
            </w:r>
            <w:r>
              <w:t>ere</w:t>
            </w:r>
            <w:r w:rsidRPr="00D37826">
              <w:t xml:space="preserve"> held in </w:t>
            </w:r>
            <w:r>
              <w:t xml:space="preserve">the </w:t>
            </w:r>
            <w:r w:rsidRPr="00D37826">
              <w:t>dining hall by Rajiv Gandhi. All the students participated in it and the prescribed further treatment for necessary cases.</w:t>
            </w:r>
            <w:r w:rsidRPr="00D37826">
              <w:tab/>
              <w:t xml:space="preserve">To recognize and manage </w:t>
            </w:r>
            <w:r w:rsidR="00F77442">
              <w:t xml:space="preserve">the </w:t>
            </w:r>
            <w:r w:rsidRPr="00D37826">
              <w:t>basic health problems of school children.</w:t>
            </w:r>
          </w:p>
          <w:p w:rsidR="001C5F2D" w:rsidRPr="00D940FD" w:rsidRDefault="001C5F2D" w:rsidP="00B83D46">
            <w:pPr>
              <w:spacing w:line="360" w:lineRule="auto"/>
              <w:jc w:val="both"/>
              <w:rPr>
                <w:b/>
              </w:rPr>
            </w:pPr>
            <w:r w:rsidRPr="00D940FD">
              <w:rPr>
                <w:b/>
              </w:rPr>
              <w:t>Craft from waste material</w:t>
            </w:r>
            <w:r w:rsidRPr="00D940FD">
              <w:rPr>
                <w:b/>
              </w:rPr>
              <w:tab/>
            </w:r>
            <w:r w:rsidRPr="00D940FD">
              <w:rPr>
                <w:b/>
              </w:rPr>
              <w:tab/>
            </w:r>
          </w:p>
          <w:p w:rsidR="001C5F2D" w:rsidRPr="00D37826" w:rsidRDefault="001C5F2D" w:rsidP="00B83D46">
            <w:pPr>
              <w:spacing w:line="360" w:lineRule="auto"/>
              <w:jc w:val="both"/>
            </w:pPr>
            <w:r w:rsidRPr="00D37826">
              <w:t xml:space="preserve">Children were thought </w:t>
            </w:r>
            <w:r>
              <w:t xml:space="preserve">to </w:t>
            </w:r>
            <w:r w:rsidRPr="00D37826">
              <w:t>reuse and understand the benefits of recycling. Recycling saves th</w:t>
            </w:r>
            <w:r>
              <w:t>e planet, saves the environment a</w:t>
            </w:r>
            <w:r w:rsidRPr="00D37826">
              <w:t xml:space="preserve">nd </w:t>
            </w:r>
            <w:r>
              <w:t xml:space="preserve">was </w:t>
            </w:r>
            <w:r w:rsidRPr="00D37826">
              <w:t>nurtured skill development and creativity through the process.</w:t>
            </w:r>
          </w:p>
        </w:tc>
      </w:tr>
    </w:tbl>
    <w:p w:rsidR="001C5F2D" w:rsidRDefault="001C5F2D" w:rsidP="001C5F2D">
      <w:pPr>
        <w:spacing w:line="360" w:lineRule="auto"/>
      </w:pPr>
      <w:r>
        <w:lastRenderedPageBreak/>
        <w:t xml:space="preserve"> </w:t>
      </w:r>
    </w:p>
    <w:p w:rsidR="001C5F2D" w:rsidRDefault="001C5F2D" w:rsidP="001C5F2D">
      <w:pPr>
        <w:spacing w:line="360" w:lineRule="auto"/>
      </w:pPr>
    </w:p>
    <w:p w:rsidR="001C5F2D" w:rsidRDefault="001C5F2D" w:rsidP="001C5F2D">
      <w:pPr>
        <w:spacing w:line="360" w:lineRule="auto"/>
      </w:pPr>
      <w:r>
        <w:t xml:space="preserve"> </w:t>
      </w:r>
    </w:p>
    <w:p w:rsidR="001C5F2D" w:rsidRDefault="001C5F2D" w:rsidP="001C5F2D"/>
    <w:p w:rsidR="000F3F8B" w:rsidRPr="001C5F2D" w:rsidRDefault="000F3F8B" w:rsidP="001C5F2D"/>
    <w:sectPr w:rsidR="000F3F8B" w:rsidRPr="001C5F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xMbW0sDQFAgtDIyUdpeDU4uLM/DyQApNaAEh30SssAAAA"/>
  </w:docVars>
  <w:rsids>
    <w:rsidRoot w:val="000F3F8B"/>
    <w:rsid w:val="000B7814"/>
    <w:rsid w:val="000F3F8B"/>
    <w:rsid w:val="000F628C"/>
    <w:rsid w:val="00110270"/>
    <w:rsid w:val="001C5F2D"/>
    <w:rsid w:val="00200555"/>
    <w:rsid w:val="00205D90"/>
    <w:rsid w:val="00285DB6"/>
    <w:rsid w:val="002B38A6"/>
    <w:rsid w:val="00363F00"/>
    <w:rsid w:val="00553B69"/>
    <w:rsid w:val="00B0668D"/>
    <w:rsid w:val="00B62B3A"/>
    <w:rsid w:val="00BC6A1E"/>
    <w:rsid w:val="00C95C72"/>
    <w:rsid w:val="00C95F18"/>
    <w:rsid w:val="00D26818"/>
    <w:rsid w:val="00D37826"/>
    <w:rsid w:val="00D6067D"/>
    <w:rsid w:val="00D940FD"/>
    <w:rsid w:val="00DC5430"/>
    <w:rsid w:val="00F63AA4"/>
    <w:rsid w:val="00F77442"/>
    <w:rsid w:val="00F85138"/>
    <w:rsid w:val="00FD46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5F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F3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26818"/>
    <w:pPr>
      <w:spacing w:after="0" w:line="240" w:lineRule="auto"/>
    </w:pPr>
  </w:style>
  <w:style w:type="paragraph" w:styleId="ListParagraph">
    <w:name w:val="List Paragraph"/>
    <w:basedOn w:val="Normal"/>
    <w:uiPriority w:val="34"/>
    <w:qFormat/>
    <w:rsid w:val="00F63AA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5F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F3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26818"/>
    <w:pPr>
      <w:spacing w:after="0" w:line="240" w:lineRule="auto"/>
    </w:pPr>
  </w:style>
  <w:style w:type="paragraph" w:styleId="ListParagraph">
    <w:name w:val="List Paragraph"/>
    <w:basedOn w:val="Normal"/>
    <w:uiPriority w:val="34"/>
    <w:qFormat/>
    <w:rsid w:val="00F63A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0</TotalTime>
  <Pages>6</Pages>
  <Words>1992</Words>
  <Characters>1135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usiya</dc:creator>
  <cp:lastModifiedBy>Fousiya</cp:lastModifiedBy>
  <cp:revision>25</cp:revision>
  <dcterms:created xsi:type="dcterms:W3CDTF">2019-09-20T11:20:00Z</dcterms:created>
  <dcterms:modified xsi:type="dcterms:W3CDTF">2019-10-31T12:07:00Z</dcterms:modified>
</cp:coreProperties>
</file>